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5628E" w14:textId="326CED29" w:rsidR="007C7316" w:rsidRDefault="0067750D" w:rsidP="003A04F7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7D30108" w14:textId="77777777" w:rsidR="00A43AE9" w:rsidRPr="00A43AE9" w:rsidRDefault="00A43AE9" w:rsidP="00A43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0CCB" w14:paraId="2DCC95C7" w14:textId="77777777" w:rsidTr="000D68D5">
        <w:tc>
          <w:tcPr>
            <w:tcW w:w="1927" w:type="dxa"/>
            <w:hideMark/>
          </w:tcPr>
          <w:p w14:paraId="3C168E87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66B4D9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34C093" w14:textId="77777777" w:rsidR="00790CCB" w:rsidRDefault="00790CCB" w:rsidP="000D68D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0CCB" w14:paraId="79E32CEE" w14:textId="77777777" w:rsidTr="000D68D5">
        <w:tc>
          <w:tcPr>
            <w:tcW w:w="1927" w:type="dxa"/>
            <w:hideMark/>
          </w:tcPr>
          <w:p w14:paraId="1C9ACCFC" w14:textId="01F4F9D7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79B6A347" w14:textId="128B1F28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84C55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6EA2E2C9" w14:textId="77777777" w:rsidR="00790CCB" w:rsidRDefault="00790CCB" w:rsidP="000D68D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0CCB" w14:paraId="63B2CA38" w14:textId="77777777" w:rsidTr="000D68D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B3FA6AA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3E99980" w14:textId="77777777" w:rsidR="00790CCB" w:rsidRDefault="00790CCB" w:rsidP="000D68D5">
            <w:pPr>
              <w:rPr>
                <w:sz w:val="20"/>
                <w:szCs w:val="24"/>
              </w:rPr>
            </w:pPr>
          </w:p>
        </w:tc>
      </w:tr>
    </w:tbl>
    <w:p w14:paraId="18EBD56F" w14:textId="22CA0759" w:rsidR="00790CCB" w:rsidRDefault="00D634C4" w:rsidP="00D634C4">
      <w:pPr>
        <w:pStyle w:val="ListParagraph"/>
        <w:numPr>
          <w:ilvl w:val="0"/>
          <w:numId w:val="19"/>
        </w:numPr>
      </w:pPr>
      <w:r>
        <w:t>Solved the problem with the app crashing when performing actions like Style/Size Exchange, Decrease WI (</w:t>
      </w:r>
      <w:r>
        <w:t>RASA-2836</w:t>
      </w:r>
      <w:r>
        <w:t>)</w:t>
      </w:r>
    </w:p>
    <w:p w14:paraId="66DDBF7B" w14:textId="77777777" w:rsidR="00D634C4" w:rsidRPr="00D958FD" w:rsidRDefault="00D634C4" w:rsidP="00D634C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958FD" w14:paraId="1B880698" w14:textId="77777777" w:rsidTr="00384577">
        <w:tc>
          <w:tcPr>
            <w:tcW w:w="1927" w:type="dxa"/>
            <w:hideMark/>
          </w:tcPr>
          <w:p w14:paraId="7B87556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E58FF8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ED0CE53" w14:textId="77777777" w:rsidR="00D958FD" w:rsidRDefault="00D958FD" w:rsidP="003845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958FD" w14:paraId="67186CF9" w14:textId="77777777" w:rsidTr="00384577">
        <w:tc>
          <w:tcPr>
            <w:tcW w:w="1927" w:type="dxa"/>
            <w:hideMark/>
          </w:tcPr>
          <w:p w14:paraId="4C71B0C9" w14:textId="60DD0113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7</w:t>
            </w:r>
          </w:p>
        </w:tc>
        <w:tc>
          <w:tcPr>
            <w:tcW w:w="2524" w:type="dxa"/>
            <w:hideMark/>
          </w:tcPr>
          <w:p w14:paraId="4097F85E" w14:textId="0C3B8CB5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Jul-2021</w:t>
            </w:r>
          </w:p>
        </w:tc>
        <w:tc>
          <w:tcPr>
            <w:tcW w:w="4909" w:type="dxa"/>
            <w:hideMark/>
          </w:tcPr>
          <w:p w14:paraId="212016D3" w14:textId="77777777" w:rsidR="00D958FD" w:rsidRDefault="00D958FD" w:rsidP="003845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D958FD" w14:paraId="6538324F" w14:textId="77777777" w:rsidTr="003845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1981D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09813B2" w14:textId="77777777" w:rsidR="00D958FD" w:rsidRDefault="00D958FD" w:rsidP="00384577">
            <w:pPr>
              <w:rPr>
                <w:sz w:val="20"/>
                <w:szCs w:val="24"/>
              </w:rPr>
            </w:pPr>
          </w:p>
        </w:tc>
      </w:tr>
    </w:tbl>
    <w:p w14:paraId="14722F25" w14:textId="0110419D" w:rsid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a</w:t>
      </w:r>
      <w:r w:rsidRPr="00D958FD">
        <w:t xml:space="preserve">djustment reason </w:t>
      </w:r>
      <w:r>
        <w:t>not</w:t>
      </w:r>
      <w:r w:rsidRPr="00D958FD">
        <w:t xml:space="preserve"> </w:t>
      </w:r>
      <w:r>
        <w:t>uploading</w:t>
      </w:r>
      <w:r w:rsidRPr="00D958FD">
        <w:t xml:space="preserve"> for full crediting an invoice</w:t>
      </w:r>
      <w:r>
        <w:t xml:space="preserve"> (</w:t>
      </w:r>
      <w:r w:rsidRPr="00D958FD">
        <w:t>RASA-2828</w:t>
      </w:r>
      <w:r>
        <w:t>)</w:t>
      </w:r>
    </w:p>
    <w:p w14:paraId="7492491D" w14:textId="6CDB391D" w:rsidR="00D958FD" w:rsidRP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soil count line data not being uploaded (</w:t>
      </w:r>
      <w:r w:rsidRPr="00D958FD">
        <w:t>RASA-2824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Jun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lastRenderedPageBreak/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lastRenderedPageBreak/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lastRenderedPageBreak/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lastRenderedPageBreak/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lastRenderedPageBreak/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BC0BAB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EE5A1E" w14:textId="77777777" w:rsidR="00BC0BAB" w:rsidRDefault="00BC0BAB" w:rsidP="00B42730">
      <w:pPr>
        <w:spacing w:after="0" w:line="240" w:lineRule="auto"/>
      </w:pPr>
      <w:r>
        <w:separator/>
      </w:r>
    </w:p>
  </w:endnote>
  <w:endnote w:type="continuationSeparator" w:id="0">
    <w:p w14:paraId="3CEEC867" w14:textId="77777777" w:rsidR="00BC0BAB" w:rsidRDefault="00BC0BAB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2DF5A" w14:textId="77777777" w:rsidR="00BC0BAB" w:rsidRDefault="00BC0BAB" w:rsidP="00B42730">
      <w:pPr>
        <w:spacing w:after="0" w:line="240" w:lineRule="auto"/>
      </w:pPr>
      <w:r>
        <w:separator/>
      </w:r>
    </w:p>
  </w:footnote>
  <w:footnote w:type="continuationSeparator" w:id="0">
    <w:p w14:paraId="72098A2C" w14:textId="77777777" w:rsidR="00BC0BAB" w:rsidRDefault="00BC0BAB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8FAKLOSMU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B87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67AA1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90D5C"/>
    <w:rsid w:val="002931C0"/>
    <w:rsid w:val="00293679"/>
    <w:rsid w:val="002A277B"/>
    <w:rsid w:val="002A2886"/>
    <w:rsid w:val="002A580A"/>
    <w:rsid w:val="002A7B54"/>
    <w:rsid w:val="002B38E7"/>
    <w:rsid w:val="002B4338"/>
    <w:rsid w:val="002C4BFC"/>
    <w:rsid w:val="002C7AF2"/>
    <w:rsid w:val="002D4DC0"/>
    <w:rsid w:val="002D6144"/>
    <w:rsid w:val="002E2226"/>
    <w:rsid w:val="002E2999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201"/>
    <w:rsid w:val="00355F44"/>
    <w:rsid w:val="00360130"/>
    <w:rsid w:val="00362C8F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4F7"/>
    <w:rsid w:val="003A0A3E"/>
    <w:rsid w:val="003A1D6B"/>
    <w:rsid w:val="003B1002"/>
    <w:rsid w:val="003B378F"/>
    <w:rsid w:val="003B3D57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3F5DF6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093B"/>
    <w:rsid w:val="00562DCE"/>
    <w:rsid w:val="00571705"/>
    <w:rsid w:val="00583873"/>
    <w:rsid w:val="00583DDF"/>
    <w:rsid w:val="00584C55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55F5"/>
    <w:rsid w:val="00790CCB"/>
    <w:rsid w:val="00792418"/>
    <w:rsid w:val="00792AE9"/>
    <w:rsid w:val="00792B7B"/>
    <w:rsid w:val="0079497B"/>
    <w:rsid w:val="00796F61"/>
    <w:rsid w:val="007A0661"/>
    <w:rsid w:val="007B33F7"/>
    <w:rsid w:val="007B391D"/>
    <w:rsid w:val="007C53E6"/>
    <w:rsid w:val="007C6207"/>
    <w:rsid w:val="007C635A"/>
    <w:rsid w:val="007C6EB0"/>
    <w:rsid w:val="007C7316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45254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393F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3AE9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0BAB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6899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634C4"/>
    <w:rsid w:val="00D716D5"/>
    <w:rsid w:val="00D736FA"/>
    <w:rsid w:val="00D77D9B"/>
    <w:rsid w:val="00D8221C"/>
    <w:rsid w:val="00D953F7"/>
    <w:rsid w:val="00D958FD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2A92"/>
    <w:rsid w:val="00F44412"/>
    <w:rsid w:val="00F550A4"/>
    <w:rsid w:val="00F558FE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91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5</Pages>
  <Words>7048</Words>
  <Characters>40177</Characters>
  <Application>Microsoft Office Word</Application>
  <DocSecurity>0</DocSecurity>
  <Lines>33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7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54</cp:revision>
  <cp:lastPrinted>2014-12-29T09:36:00Z</cp:lastPrinted>
  <dcterms:created xsi:type="dcterms:W3CDTF">2020-11-11T16:34:00Z</dcterms:created>
  <dcterms:modified xsi:type="dcterms:W3CDTF">2021-07-14T11:48:00Z</dcterms:modified>
</cp:coreProperties>
</file>